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775FE" w14:textId="77777777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</w:p>
    <w:p w14:paraId="69167873" w14:textId="77777777" w:rsidR="001C693B" w:rsidRDefault="00154F1B" w:rsidP="00A21BA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57" w:hanging="357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64B405FC" w14:textId="3C360F53" w:rsidR="001C693B" w:rsidRPr="00814DB7" w:rsidRDefault="00154F1B" w:rsidP="00613487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color w:val="000000"/>
        </w:rPr>
      </w:pPr>
      <w:r>
        <w:rPr>
          <w:color w:val="000000"/>
        </w:rPr>
        <w:t>P</w:t>
      </w:r>
      <w:r>
        <w:t xml:space="preserve">rzedmiotem zamówienia jest </w:t>
      </w:r>
      <w:r w:rsidR="00814DB7">
        <w:t xml:space="preserve">neutralizacja i </w:t>
      </w:r>
      <w:r w:rsidR="00572C7A">
        <w:t>czyszczenie filtr</w:t>
      </w:r>
      <w:r w:rsidR="00E306F0">
        <w:t>a</w:t>
      </w:r>
      <w:r w:rsidR="00E12DFA">
        <w:t xml:space="preserve"> oraz rurociągu</w:t>
      </w:r>
      <w:r w:rsidR="00572C7A">
        <w:t xml:space="preserve"> </w:t>
      </w:r>
      <w:r w:rsidR="00A36719">
        <w:t>przynależąc</w:t>
      </w:r>
      <w:r w:rsidR="00E12DFA">
        <w:t>ych</w:t>
      </w:r>
      <w:r w:rsidR="00A36719">
        <w:t xml:space="preserve"> do </w:t>
      </w:r>
      <w:r w:rsidR="00070377">
        <w:t>reaktora MOCVD</w:t>
      </w:r>
      <w:r w:rsidR="009A5AAC">
        <w:t xml:space="preserve"> </w:t>
      </w:r>
      <w:proofErr w:type="spellStart"/>
      <w:r w:rsidR="009A5AAC">
        <w:t>Aixtron</w:t>
      </w:r>
      <w:proofErr w:type="spellEnd"/>
      <w:r w:rsidR="009A5AAC">
        <w:t xml:space="preserve"> AIX2800G4</w:t>
      </w:r>
      <w:r w:rsidR="00814DB7">
        <w:t xml:space="preserve"> z zanieczyszczeń poreakcyjnych. </w:t>
      </w:r>
    </w:p>
    <w:p w14:paraId="69568FF4" w14:textId="20413266" w:rsidR="001C693B" w:rsidRDefault="00154F1B" w:rsidP="00A21BA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57" w:hanging="357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Zakres przedmiotu zamówienia</w:t>
      </w:r>
    </w:p>
    <w:p w14:paraId="0F3C043D" w14:textId="00F6C011" w:rsidR="00070377" w:rsidRDefault="00C751DF" w:rsidP="00C90948">
      <w:pPr>
        <w:pStyle w:val="Akapitzlist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</w:pPr>
      <w:r>
        <w:t>Główny f</w:t>
      </w:r>
      <w:r w:rsidR="00882056">
        <w:t>iltr cząsteczkowy</w:t>
      </w:r>
      <w:r w:rsidR="00E306F0">
        <w:t>.</w:t>
      </w:r>
    </w:p>
    <w:p w14:paraId="153308A5" w14:textId="05F0EFE9" w:rsidR="00E12DFA" w:rsidRDefault="00E12DFA" w:rsidP="00C90948">
      <w:pPr>
        <w:pStyle w:val="Akapitzlist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</w:pPr>
      <w:r>
        <w:t>Rurociąg (zdjęcie załączone)</w:t>
      </w:r>
    </w:p>
    <w:p w14:paraId="53D35844" w14:textId="6193657C" w:rsidR="00A33C58" w:rsidRDefault="00E67250" w:rsidP="00E67250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</w:pPr>
      <w:r w:rsidRPr="00613487">
        <w:t xml:space="preserve">Dostawca powinien </w:t>
      </w:r>
      <w:r w:rsidR="00A33C58">
        <w:t>dostarczyć do Zamawiającego filtr po wykonanej usłudze</w:t>
      </w:r>
      <w:r w:rsidR="005701EF" w:rsidRPr="00613487">
        <w:t xml:space="preserve"> </w:t>
      </w:r>
      <w:r w:rsidRPr="00613487">
        <w:t xml:space="preserve">w terminie do </w:t>
      </w:r>
      <w:r w:rsidR="00814DB7">
        <w:t>3</w:t>
      </w:r>
      <w:r w:rsidR="00613487">
        <w:t>0</w:t>
      </w:r>
      <w:r w:rsidRPr="00613487">
        <w:t xml:space="preserve"> dni od daty otrzymania </w:t>
      </w:r>
      <w:r w:rsidR="00A33C58">
        <w:t>przedmiot</w:t>
      </w:r>
      <w:r w:rsidR="00601749">
        <w:t>u</w:t>
      </w:r>
      <w:r w:rsidR="00A33C58">
        <w:t xml:space="preserve"> zamówienia</w:t>
      </w:r>
      <w:r w:rsidRPr="00613487">
        <w:t>.</w:t>
      </w:r>
      <w:r w:rsidR="00116F86" w:rsidRPr="00613487">
        <w:t xml:space="preserve"> </w:t>
      </w:r>
    </w:p>
    <w:p w14:paraId="64103963" w14:textId="68CFF3F4" w:rsidR="00A33C58" w:rsidRPr="00A33C58" w:rsidRDefault="00C34AE7" w:rsidP="00A33C58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b/>
        </w:rPr>
      </w:pPr>
      <w:r>
        <w:rPr>
          <w:b/>
        </w:rPr>
        <w:t>3</w:t>
      </w:r>
      <w:r w:rsidR="00A33C58" w:rsidRPr="00A33C58">
        <w:rPr>
          <w:b/>
        </w:rPr>
        <w:t xml:space="preserve">. </w:t>
      </w:r>
      <w:r w:rsidR="00A33C58" w:rsidRPr="00A33C58">
        <w:rPr>
          <w:b/>
          <w:u w:val="single"/>
        </w:rPr>
        <w:t>Parametry</w:t>
      </w:r>
    </w:p>
    <w:p w14:paraId="4FD0A82D" w14:textId="158000C4" w:rsidR="00A33C58" w:rsidRDefault="00A33C58" w:rsidP="00A33C58">
      <w:pPr>
        <w:pStyle w:val="Akapitzlist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</w:pPr>
      <w:r>
        <w:t xml:space="preserve">Czyszczenie z zanieczyszczeń poreakcyjnych: </w:t>
      </w:r>
      <w:bookmarkStart w:id="0" w:name="_Hlk36547722"/>
      <w:r w:rsidRPr="00814DB7">
        <w:t>AsH</w:t>
      </w:r>
      <w:r w:rsidRPr="00A33C58">
        <w:rPr>
          <w:vertAlign w:val="subscript"/>
        </w:rPr>
        <w:t>3</w:t>
      </w:r>
      <w:r w:rsidRPr="00814DB7">
        <w:t xml:space="preserve"> </w:t>
      </w:r>
      <w:proofErr w:type="spellStart"/>
      <w:r w:rsidRPr="00814DB7">
        <w:t>Arsenowodów</w:t>
      </w:r>
      <w:proofErr w:type="spellEnd"/>
      <w:r w:rsidRPr="00814DB7">
        <w:t>, PH</w:t>
      </w:r>
      <w:r w:rsidRPr="00A33C58">
        <w:rPr>
          <w:vertAlign w:val="subscript"/>
        </w:rPr>
        <w:t>3</w:t>
      </w:r>
      <w:r w:rsidRPr="00814DB7">
        <w:t xml:space="preserve"> fosforowodór, </w:t>
      </w:r>
      <w:proofErr w:type="spellStart"/>
      <w:r w:rsidRPr="00814DB7">
        <w:t>TMGa</w:t>
      </w:r>
      <w:proofErr w:type="spellEnd"/>
      <w:r w:rsidRPr="00814DB7">
        <w:t xml:space="preserve"> </w:t>
      </w:r>
      <w:proofErr w:type="spellStart"/>
      <w:r w:rsidRPr="00814DB7">
        <w:t>trójmetylogal</w:t>
      </w:r>
      <w:proofErr w:type="spellEnd"/>
      <w:r w:rsidRPr="00814DB7">
        <w:t xml:space="preserve">, </w:t>
      </w:r>
      <w:proofErr w:type="spellStart"/>
      <w:r w:rsidRPr="00814DB7">
        <w:t>TMIn</w:t>
      </w:r>
      <w:proofErr w:type="spellEnd"/>
      <w:r w:rsidRPr="00814DB7">
        <w:t xml:space="preserve"> </w:t>
      </w:r>
      <w:proofErr w:type="spellStart"/>
      <w:r w:rsidRPr="00814DB7">
        <w:t>trimetyloind</w:t>
      </w:r>
      <w:proofErr w:type="spellEnd"/>
      <w:r w:rsidRPr="00814DB7">
        <w:t xml:space="preserve">, </w:t>
      </w:r>
      <w:proofErr w:type="spellStart"/>
      <w:r w:rsidRPr="00814DB7">
        <w:t>TMAl</w:t>
      </w:r>
      <w:proofErr w:type="spellEnd"/>
      <w:r w:rsidRPr="00814DB7">
        <w:t xml:space="preserve"> </w:t>
      </w:r>
      <w:proofErr w:type="spellStart"/>
      <w:r w:rsidRPr="00814DB7">
        <w:t>trimetyloglin</w:t>
      </w:r>
      <w:proofErr w:type="spellEnd"/>
      <w:r w:rsidRPr="00814DB7">
        <w:t>, CBr</w:t>
      </w:r>
      <w:r w:rsidRPr="00A33C58">
        <w:rPr>
          <w:vertAlign w:val="subscript"/>
        </w:rPr>
        <w:t>4</w:t>
      </w:r>
      <w:r w:rsidRPr="00814DB7">
        <w:t xml:space="preserve"> </w:t>
      </w:r>
      <w:proofErr w:type="spellStart"/>
      <w:r w:rsidRPr="00814DB7">
        <w:t>czterobromek</w:t>
      </w:r>
      <w:proofErr w:type="spellEnd"/>
      <w:r w:rsidRPr="00814DB7">
        <w:t xml:space="preserve"> węgla</w:t>
      </w:r>
      <w:bookmarkEnd w:id="0"/>
      <w:r>
        <w:t>,</w:t>
      </w:r>
    </w:p>
    <w:p w14:paraId="6AAA0B42" w14:textId="2270E2F4" w:rsidR="000E276D" w:rsidRDefault="000E276D" w:rsidP="00A33C58">
      <w:pPr>
        <w:pStyle w:val="Akapitzlist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</w:pPr>
      <w:r>
        <w:t>Nowe wkłady,</w:t>
      </w:r>
    </w:p>
    <w:p w14:paraId="0BB11D8A" w14:textId="0DA8DAE3" w:rsidR="00A33C58" w:rsidRDefault="00A33C58" w:rsidP="00A33C58">
      <w:pPr>
        <w:pStyle w:val="Akapitzlist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</w:pPr>
      <w:r>
        <w:t>Ponowny montaż,</w:t>
      </w:r>
    </w:p>
    <w:p w14:paraId="44C24220" w14:textId="5C791C7F" w:rsidR="00A33C58" w:rsidRPr="00A33C58" w:rsidRDefault="00A33C58" w:rsidP="00A33C58">
      <w:pPr>
        <w:pStyle w:val="Akapitzlist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</w:pPr>
      <w:r>
        <w:t>Test szczelności.</w:t>
      </w:r>
    </w:p>
    <w:p w14:paraId="06408FE9" w14:textId="50206F0E" w:rsidR="001C693B" w:rsidRDefault="001C693B" w:rsidP="0027374A">
      <w:pPr>
        <w:pStyle w:val="Akapitzlist"/>
        <w:ind w:left="360"/>
      </w:pPr>
    </w:p>
    <w:p w14:paraId="5B8FC194" w14:textId="1146E992" w:rsidR="00DE3E66" w:rsidRDefault="002520B3" w:rsidP="00DE3E66">
      <w:pPr>
        <w:pStyle w:val="Akapitzlist"/>
        <w:ind w:left="360"/>
      </w:pPr>
      <w:r>
        <w:t>Zał. 1 Zdjęcie rurociągu:</w:t>
      </w:r>
    </w:p>
    <w:p w14:paraId="687B4F04" w14:textId="5D934982" w:rsidR="002520B3" w:rsidRDefault="002520B3" w:rsidP="00DE3E66">
      <w:pPr>
        <w:pStyle w:val="Akapitzlist"/>
        <w:ind w:left="360"/>
      </w:pPr>
    </w:p>
    <w:p w14:paraId="7677E022" w14:textId="41E3D271" w:rsidR="002520B3" w:rsidRDefault="002520B3" w:rsidP="00DE3E66">
      <w:pPr>
        <w:pStyle w:val="Akapitzlist"/>
        <w:ind w:left="360"/>
      </w:pPr>
      <w:r>
        <w:rPr>
          <w:noProof/>
        </w:rPr>
        <w:drawing>
          <wp:inline distT="0" distB="0" distL="0" distR="0" wp14:anchorId="5C0D064D" wp14:editId="5E9000CB">
            <wp:extent cx="6031230" cy="3392805"/>
            <wp:effectExtent l="0" t="0" r="762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1230" cy="339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92E60" w14:textId="77777777" w:rsidR="002520B3" w:rsidRDefault="002520B3" w:rsidP="00DE3E66">
      <w:pPr>
        <w:pStyle w:val="Akapitzlist"/>
        <w:ind w:left="360"/>
      </w:pPr>
    </w:p>
    <w:sectPr w:rsidR="002520B3" w:rsidSect="002969A6">
      <w:headerReference w:type="default" r:id="rId9"/>
      <w:pgSz w:w="11906" w:h="16838"/>
      <w:pgMar w:top="1417" w:right="991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C93B1" w14:textId="77777777" w:rsidR="00FB373C" w:rsidRDefault="00FB373C">
      <w:pPr>
        <w:spacing w:after="0" w:line="240" w:lineRule="auto"/>
      </w:pPr>
      <w:r>
        <w:separator/>
      </w:r>
    </w:p>
  </w:endnote>
  <w:endnote w:type="continuationSeparator" w:id="0">
    <w:p w14:paraId="5095CF75" w14:textId="77777777" w:rsidR="00FB373C" w:rsidRDefault="00FB37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B95A5" w14:textId="77777777" w:rsidR="00FB373C" w:rsidRDefault="00FB373C">
      <w:pPr>
        <w:spacing w:after="0" w:line="240" w:lineRule="auto"/>
      </w:pPr>
      <w:r>
        <w:separator/>
      </w:r>
    </w:p>
  </w:footnote>
  <w:footnote w:type="continuationSeparator" w:id="0">
    <w:p w14:paraId="03CBF86B" w14:textId="77777777" w:rsidR="00FB373C" w:rsidRDefault="00FB37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A7BB7" w14:textId="4039142F" w:rsidR="008D591C" w:rsidRDefault="000F492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  <w:color w:val="000000"/>
        <w:sz w:val="16"/>
        <w:szCs w:val="16"/>
      </w:rPr>
      <w:drawing>
        <wp:inline distT="0" distB="0" distL="0" distR="0" wp14:anchorId="68C82850" wp14:editId="61BF6BB6">
          <wp:extent cx="5389245" cy="1061085"/>
          <wp:effectExtent l="0" t="0" r="1905" b="571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89245" cy="1061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61B48"/>
    <w:multiLevelType w:val="hybridMultilevel"/>
    <w:tmpl w:val="B0EE08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5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AB84BCF"/>
    <w:multiLevelType w:val="hybridMultilevel"/>
    <w:tmpl w:val="043CE9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F7075B"/>
    <w:multiLevelType w:val="hybridMultilevel"/>
    <w:tmpl w:val="A79C96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22" w15:restartNumberingAfterBreak="0">
    <w:nsid w:val="6DED5E3C"/>
    <w:multiLevelType w:val="hybridMultilevel"/>
    <w:tmpl w:val="FCAA96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"/>
  </w:num>
  <w:num w:numId="3">
    <w:abstractNumId w:val="21"/>
  </w:num>
  <w:num w:numId="4">
    <w:abstractNumId w:val="20"/>
  </w:num>
  <w:num w:numId="5">
    <w:abstractNumId w:val="1"/>
  </w:num>
  <w:num w:numId="6">
    <w:abstractNumId w:val="10"/>
  </w:num>
  <w:num w:numId="7">
    <w:abstractNumId w:val="5"/>
  </w:num>
  <w:num w:numId="8">
    <w:abstractNumId w:val="7"/>
  </w:num>
  <w:num w:numId="9">
    <w:abstractNumId w:val="9"/>
  </w:num>
  <w:num w:numId="10">
    <w:abstractNumId w:val="6"/>
  </w:num>
  <w:num w:numId="11">
    <w:abstractNumId w:val="14"/>
  </w:num>
  <w:num w:numId="12">
    <w:abstractNumId w:val="13"/>
  </w:num>
  <w:num w:numId="13">
    <w:abstractNumId w:val="16"/>
  </w:num>
  <w:num w:numId="14">
    <w:abstractNumId w:val="25"/>
  </w:num>
  <w:num w:numId="15">
    <w:abstractNumId w:val="4"/>
  </w:num>
  <w:num w:numId="16">
    <w:abstractNumId w:val="18"/>
  </w:num>
  <w:num w:numId="17">
    <w:abstractNumId w:val="11"/>
  </w:num>
  <w:num w:numId="18">
    <w:abstractNumId w:val="23"/>
  </w:num>
  <w:num w:numId="19">
    <w:abstractNumId w:val="12"/>
  </w:num>
  <w:num w:numId="20">
    <w:abstractNumId w:val="0"/>
  </w:num>
  <w:num w:numId="21">
    <w:abstractNumId w:val="15"/>
  </w:num>
  <w:num w:numId="22">
    <w:abstractNumId w:val="3"/>
  </w:num>
  <w:num w:numId="23">
    <w:abstractNumId w:val="19"/>
  </w:num>
  <w:num w:numId="24">
    <w:abstractNumId w:val="17"/>
  </w:num>
  <w:num w:numId="25">
    <w:abstractNumId w:val="22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70377"/>
    <w:rsid w:val="000713F0"/>
    <w:rsid w:val="00073421"/>
    <w:rsid w:val="00085228"/>
    <w:rsid w:val="00093F0F"/>
    <w:rsid w:val="000A2C36"/>
    <w:rsid w:val="000C6AE2"/>
    <w:rsid w:val="000D7D12"/>
    <w:rsid w:val="000E276D"/>
    <w:rsid w:val="000E2922"/>
    <w:rsid w:val="000F209B"/>
    <w:rsid w:val="000F4925"/>
    <w:rsid w:val="000F510C"/>
    <w:rsid w:val="00101E5F"/>
    <w:rsid w:val="0010773E"/>
    <w:rsid w:val="00116F86"/>
    <w:rsid w:val="00122540"/>
    <w:rsid w:val="001273F5"/>
    <w:rsid w:val="001413B7"/>
    <w:rsid w:val="001533EC"/>
    <w:rsid w:val="00154F1B"/>
    <w:rsid w:val="00162B49"/>
    <w:rsid w:val="00163229"/>
    <w:rsid w:val="001851ED"/>
    <w:rsid w:val="001853EF"/>
    <w:rsid w:val="00187CE1"/>
    <w:rsid w:val="00190548"/>
    <w:rsid w:val="00190F45"/>
    <w:rsid w:val="001A2D41"/>
    <w:rsid w:val="001C693B"/>
    <w:rsid w:val="001D48B7"/>
    <w:rsid w:val="001F21D1"/>
    <w:rsid w:val="00200C67"/>
    <w:rsid w:val="002117E0"/>
    <w:rsid w:val="00220604"/>
    <w:rsid w:val="00224BBE"/>
    <w:rsid w:val="00230D00"/>
    <w:rsid w:val="00236756"/>
    <w:rsid w:val="00236911"/>
    <w:rsid w:val="0024628D"/>
    <w:rsid w:val="002520B3"/>
    <w:rsid w:val="002575D5"/>
    <w:rsid w:val="00262600"/>
    <w:rsid w:val="00267D9D"/>
    <w:rsid w:val="0027374A"/>
    <w:rsid w:val="0027723F"/>
    <w:rsid w:val="002802D0"/>
    <w:rsid w:val="002969A6"/>
    <w:rsid w:val="002C1F69"/>
    <w:rsid w:val="002D5C91"/>
    <w:rsid w:val="002E594A"/>
    <w:rsid w:val="002F7FB8"/>
    <w:rsid w:val="00336DDF"/>
    <w:rsid w:val="00337817"/>
    <w:rsid w:val="00365FD6"/>
    <w:rsid w:val="00373910"/>
    <w:rsid w:val="00376DE5"/>
    <w:rsid w:val="003A227A"/>
    <w:rsid w:val="003A7315"/>
    <w:rsid w:val="003B184E"/>
    <w:rsid w:val="003B3F23"/>
    <w:rsid w:val="003C5252"/>
    <w:rsid w:val="003D47AF"/>
    <w:rsid w:val="003E55F9"/>
    <w:rsid w:val="003F0153"/>
    <w:rsid w:val="003F1CE4"/>
    <w:rsid w:val="003F42C3"/>
    <w:rsid w:val="00447BCB"/>
    <w:rsid w:val="00453F77"/>
    <w:rsid w:val="00461387"/>
    <w:rsid w:val="00467C60"/>
    <w:rsid w:val="00473EAF"/>
    <w:rsid w:val="00474373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5EF"/>
    <w:rsid w:val="00510F8C"/>
    <w:rsid w:val="00513B90"/>
    <w:rsid w:val="00516B18"/>
    <w:rsid w:val="005228D8"/>
    <w:rsid w:val="0052754A"/>
    <w:rsid w:val="0053186C"/>
    <w:rsid w:val="005521BA"/>
    <w:rsid w:val="005701EF"/>
    <w:rsid w:val="00572C7A"/>
    <w:rsid w:val="00585F57"/>
    <w:rsid w:val="005A2B55"/>
    <w:rsid w:val="005A4F2A"/>
    <w:rsid w:val="005C209C"/>
    <w:rsid w:val="005D23E3"/>
    <w:rsid w:val="005D37BF"/>
    <w:rsid w:val="005D4C16"/>
    <w:rsid w:val="005D608D"/>
    <w:rsid w:val="005E2508"/>
    <w:rsid w:val="006009A5"/>
    <w:rsid w:val="00601749"/>
    <w:rsid w:val="00601A3E"/>
    <w:rsid w:val="00613487"/>
    <w:rsid w:val="00627355"/>
    <w:rsid w:val="006351C1"/>
    <w:rsid w:val="006510B2"/>
    <w:rsid w:val="00662830"/>
    <w:rsid w:val="00667CE4"/>
    <w:rsid w:val="006849F2"/>
    <w:rsid w:val="006939C4"/>
    <w:rsid w:val="00693A35"/>
    <w:rsid w:val="006A0579"/>
    <w:rsid w:val="006C310C"/>
    <w:rsid w:val="006D4537"/>
    <w:rsid w:val="006D5A2D"/>
    <w:rsid w:val="006E5401"/>
    <w:rsid w:val="006E5F85"/>
    <w:rsid w:val="006E669F"/>
    <w:rsid w:val="006F131A"/>
    <w:rsid w:val="0070572C"/>
    <w:rsid w:val="00706635"/>
    <w:rsid w:val="00713CF7"/>
    <w:rsid w:val="00720A65"/>
    <w:rsid w:val="00732104"/>
    <w:rsid w:val="0073287C"/>
    <w:rsid w:val="0074762F"/>
    <w:rsid w:val="007500C3"/>
    <w:rsid w:val="0075219F"/>
    <w:rsid w:val="007540E6"/>
    <w:rsid w:val="00756EB6"/>
    <w:rsid w:val="00763317"/>
    <w:rsid w:val="007660A9"/>
    <w:rsid w:val="00776E7F"/>
    <w:rsid w:val="0078517A"/>
    <w:rsid w:val="007B456D"/>
    <w:rsid w:val="007B64F5"/>
    <w:rsid w:val="007C144C"/>
    <w:rsid w:val="007C525A"/>
    <w:rsid w:val="007D09FD"/>
    <w:rsid w:val="007D249A"/>
    <w:rsid w:val="007F10BE"/>
    <w:rsid w:val="007F2F6E"/>
    <w:rsid w:val="007F3F3A"/>
    <w:rsid w:val="0080076D"/>
    <w:rsid w:val="00801180"/>
    <w:rsid w:val="00814DB7"/>
    <w:rsid w:val="00840A56"/>
    <w:rsid w:val="008521D9"/>
    <w:rsid w:val="00866DBD"/>
    <w:rsid w:val="00873A08"/>
    <w:rsid w:val="00873D23"/>
    <w:rsid w:val="0088139A"/>
    <w:rsid w:val="00882056"/>
    <w:rsid w:val="00884E0E"/>
    <w:rsid w:val="00894558"/>
    <w:rsid w:val="008B26F9"/>
    <w:rsid w:val="008B2B0F"/>
    <w:rsid w:val="008B7C6B"/>
    <w:rsid w:val="008C3335"/>
    <w:rsid w:val="008C428E"/>
    <w:rsid w:val="008D591C"/>
    <w:rsid w:val="008E18C4"/>
    <w:rsid w:val="00901AC8"/>
    <w:rsid w:val="0090255B"/>
    <w:rsid w:val="00914706"/>
    <w:rsid w:val="00922D37"/>
    <w:rsid w:val="00943553"/>
    <w:rsid w:val="009475B7"/>
    <w:rsid w:val="00965D0F"/>
    <w:rsid w:val="0096759F"/>
    <w:rsid w:val="009A1547"/>
    <w:rsid w:val="009A5AAC"/>
    <w:rsid w:val="009B7556"/>
    <w:rsid w:val="009C0E00"/>
    <w:rsid w:val="009D136F"/>
    <w:rsid w:val="009D48DF"/>
    <w:rsid w:val="009E7E30"/>
    <w:rsid w:val="009F02D2"/>
    <w:rsid w:val="00A2066C"/>
    <w:rsid w:val="00A21BAB"/>
    <w:rsid w:val="00A22D75"/>
    <w:rsid w:val="00A2388A"/>
    <w:rsid w:val="00A33C58"/>
    <w:rsid w:val="00A355B7"/>
    <w:rsid w:val="00A36719"/>
    <w:rsid w:val="00A3691D"/>
    <w:rsid w:val="00A544C2"/>
    <w:rsid w:val="00A610CE"/>
    <w:rsid w:val="00A8308E"/>
    <w:rsid w:val="00A8406B"/>
    <w:rsid w:val="00A93312"/>
    <w:rsid w:val="00AA6E19"/>
    <w:rsid w:val="00AA7875"/>
    <w:rsid w:val="00AB13CB"/>
    <w:rsid w:val="00AB76EE"/>
    <w:rsid w:val="00AC087D"/>
    <w:rsid w:val="00AC7A20"/>
    <w:rsid w:val="00B01E51"/>
    <w:rsid w:val="00B20E36"/>
    <w:rsid w:val="00B44E94"/>
    <w:rsid w:val="00B60362"/>
    <w:rsid w:val="00B8509B"/>
    <w:rsid w:val="00B85DED"/>
    <w:rsid w:val="00B938EC"/>
    <w:rsid w:val="00BB1381"/>
    <w:rsid w:val="00BB2D6C"/>
    <w:rsid w:val="00BD2B00"/>
    <w:rsid w:val="00BD75A5"/>
    <w:rsid w:val="00BE2827"/>
    <w:rsid w:val="00BE46E9"/>
    <w:rsid w:val="00BE6001"/>
    <w:rsid w:val="00BF26EF"/>
    <w:rsid w:val="00BF383A"/>
    <w:rsid w:val="00C06E99"/>
    <w:rsid w:val="00C3170E"/>
    <w:rsid w:val="00C3434F"/>
    <w:rsid w:val="00C34AE7"/>
    <w:rsid w:val="00C438E2"/>
    <w:rsid w:val="00C6401E"/>
    <w:rsid w:val="00C64F42"/>
    <w:rsid w:val="00C67F78"/>
    <w:rsid w:val="00C751DF"/>
    <w:rsid w:val="00C8092F"/>
    <w:rsid w:val="00C9632E"/>
    <w:rsid w:val="00CA5AAA"/>
    <w:rsid w:val="00CA5E4E"/>
    <w:rsid w:val="00CA7527"/>
    <w:rsid w:val="00CC511A"/>
    <w:rsid w:val="00CC5334"/>
    <w:rsid w:val="00CD4F4B"/>
    <w:rsid w:val="00CD5EBD"/>
    <w:rsid w:val="00CE00A8"/>
    <w:rsid w:val="00CE2BE1"/>
    <w:rsid w:val="00CE3AB7"/>
    <w:rsid w:val="00CF43F0"/>
    <w:rsid w:val="00D13E5A"/>
    <w:rsid w:val="00D41E4A"/>
    <w:rsid w:val="00D4331C"/>
    <w:rsid w:val="00D45AB5"/>
    <w:rsid w:val="00D50D04"/>
    <w:rsid w:val="00D611CC"/>
    <w:rsid w:val="00D630EC"/>
    <w:rsid w:val="00D63696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DE3E66"/>
    <w:rsid w:val="00E123F6"/>
    <w:rsid w:val="00E12DFA"/>
    <w:rsid w:val="00E306F0"/>
    <w:rsid w:val="00E34CF1"/>
    <w:rsid w:val="00E60B8E"/>
    <w:rsid w:val="00E67250"/>
    <w:rsid w:val="00E71C60"/>
    <w:rsid w:val="00E738F0"/>
    <w:rsid w:val="00E8573A"/>
    <w:rsid w:val="00E90BB4"/>
    <w:rsid w:val="00EA2FD6"/>
    <w:rsid w:val="00EA4B3C"/>
    <w:rsid w:val="00EA5FBA"/>
    <w:rsid w:val="00EB2BD7"/>
    <w:rsid w:val="00ED4231"/>
    <w:rsid w:val="00EE077C"/>
    <w:rsid w:val="00EF4000"/>
    <w:rsid w:val="00F02A82"/>
    <w:rsid w:val="00F1754D"/>
    <w:rsid w:val="00F17860"/>
    <w:rsid w:val="00F40108"/>
    <w:rsid w:val="00F50035"/>
    <w:rsid w:val="00F52696"/>
    <w:rsid w:val="00F52F0B"/>
    <w:rsid w:val="00F55537"/>
    <w:rsid w:val="00F65DCA"/>
    <w:rsid w:val="00F719FC"/>
    <w:rsid w:val="00F74606"/>
    <w:rsid w:val="00F97FD7"/>
    <w:rsid w:val="00FA4C16"/>
    <w:rsid w:val="00FB339D"/>
    <w:rsid w:val="00FB373C"/>
    <w:rsid w:val="00FC22B4"/>
    <w:rsid w:val="00FD2901"/>
    <w:rsid w:val="00FD5B39"/>
    <w:rsid w:val="00FE55A5"/>
    <w:rsid w:val="00FF4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  <w:style w:type="paragraph" w:customStyle="1" w:styleId="m-6246127997129342665msoplaintext">
    <w:name w:val="m_-6246127997129342665msoplaintext"/>
    <w:basedOn w:val="Normalny"/>
    <w:rsid w:val="00A544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21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2A7048-B6B4-4BAE-B946-7BFA97D58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98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5</cp:revision>
  <cp:lastPrinted>2019-12-09T11:59:00Z</cp:lastPrinted>
  <dcterms:created xsi:type="dcterms:W3CDTF">2021-06-21T14:54:00Z</dcterms:created>
  <dcterms:modified xsi:type="dcterms:W3CDTF">2021-06-21T20:32:00Z</dcterms:modified>
</cp:coreProperties>
</file>